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5" w:name="Xf86852aceb83c196b8beecd2e8f93679629fbdd"/>
    <w:p>
      <w:pPr>
        <w:pStyle w:val="Heading1"/>
      </w:pPr>
      <w:r>
        <w:t xml:space="preserve">Cover Letter for Electrical Engineer Position in Canada Vancouver</w:t>
      </w:r>
    </w:p>
    <w:p>
      <w:pPr>
        <w:pStyle w:val="FirstParagraph"/>
      </w:pPr>
      <w:r>
        <w:t xml:space="preserve">Dear [Hiring Manager's Name],</w:t>
      </w:r>
    </w:p>
    <w:p>
      <w:pPr>
        <w:pStyle w:val="BodyText"/>
      </w:pPr>
      <w:r>
        <w:t xml:space="preserve">I am writing to express my sincere interest in the Electrical Engineer position at your esteemed organization, as advertised. As a highly motivated and technically proficient professional with over [X years] of experience in electrical engineering, I am eager to contribute my expertise to innovative projects in Canada Vancouver. This Cover Letter serves as an introduction to my qualifications and passion for electrical engineering, particularly within the dynamic and rapidly evolving tech landscape of Canada Vancouver.</w:t>
      </w:r>
    </w:p>
    <w:bookmarkStart w:id="20" w:name="professional-background-and-expertise"/>
    <w:p>
      <w:pPr>
        <w:pStyle w:val="Heading2"/>
      </w:pPr>
      <w:r>
        <w:t xml:space="preserve">Professional Background and Expertise</w:t>
      </w:r>
    </w:p>
    <w:p>
      <w:pPr>
        <w:pStyle w:val="FirstParagraph"/>
      </w:pPr>
      <w:r>
        <w:t xml:space="preserve">With a strong academic foundation in Electrical Engineering from [University Name], I have built a career focused on designing, analyzing, and optimizing electrical systems that drive technological advancements. My work has spanned industries such as renewable energy, automation, and smart grid technologies—areas where Canada Vancouver is at the forefront of innovation. I am particularly drawn to this opportunity because of my alignment with the region's commitment to sustainability and cutting-edge engineering solutions.</w:t>
      </w:r>
    </w:p>
    <w:p>
      <w:pPr>
        <w:pStyle w:val="BodyText"/>
      </w:pPr>
      <w:r>
        <w:t xml:space="preserve">As an Electrical Engineer, I specialize in [specific areas: e.g., power systems design, control systems development, or embedded systems]. My technical skills include proficiency in tools like MATLAB/Simulink, AutoCAD Electrical, and PLC programming. I have also led projects involving the integration of renewable energy sources into existing infrastructure, which directly addresses Canada Vancouver’s goals of reducing carbon emissions and promoting green energy adoption.</w:t>
      </w:r>
    </w:p>
    <w:bookmarkEnd w:id="20"/>
    <w:bookmarkStart w:id="21" w:name="experience-in-canada-vancouver"/>
    <w:p>
      <w:pPr>
        <w:pStyle w:val="Heading2"/>
      </w:pPr>
      <w:r>
        <w:t xml:space="preserve">Experience in Canada Vancouver</w:t>
      </w:r>
    </w:p>
    <w:p>
      <w:pPr>
        <w:pStyle w:val="FirstParagraph"/>
      </w:pPr>
      <w:r>
        <w:t xml:space="preserve">While my career has taken me to various locations, I have a deep appreciation for the unique challenges and opportunities present in Canada Vancouver. The region’s focus on innovation, coupled with its stringent safety and environmental standards, has shaped my approach to engineering. For instance, during my tenure at [Previous Company Name], I collaborated with local teams to design a smart grid system that enhanced energy efficiency for over 10,000 households. This project required adherence to Canadian standards such as CSA Z462 (Workplace Electrical Safety) and IEEE 1547 (Interconnection of Distributed Energy Resources), which are critical in Canada Vancouver’s regulatory framework.</w:t>
      </w:r>
    </w:p>
    <w:p>
      <w:pPr>
        <w:pStyle w:val="BodyText"/>
      </w:pPr>
      <w:r>
        <w:t xml:space="preserve">Additionally, I have worked on projects that align with Vancouver’s vision for a low-carbon future. For example, I contributed to the development of a solar-powered microgrid for a remote community in British Columbia. This experience not only honed my technical abilities but also reinforced my commitment to sustainable engineering practices—a value deeply rooted in Canada Vancouver’s ethos.</w:t>
      </w:r>
    </w:p>
    <w:bookmarkEnd w:id="21"/>
    <w:bookmarkStart w:id="22" w:name="adaptability-and-cultural-fit"/>
    <w:p>
      <w:pPr>
        <w:pStyle w:val="Heading2"/>
      </w:pPr>
      <w:r>
        <w:t xml:space="preserve">Adaptability and Cultural Fit</w:t>
      </w:r>
    </w:p>
    <w:p>
      <w:pPr>
        <w:pStyle w:val="FirstParagraph"/>
      </w:pPr>
      <w:r>
        <w:t xml:space="preserve">Canada Vancouver is known for its multicultural environment, and I thrive in collaborative, diverse teams. My ability to communicate effectively with stakeholders from varied backgrounds has been instrumental in the success of my projects. Whether working with cross-functional teams or presenting technical findings to non-technical audiences, I prioritize clarity and precision. This skill set ensures that my work as an Electrical Engineer contributes meaningfully to organizational goals while aligning with the collaborative spirit of Canada Vancouver.</w:t>
      </w:r>
    </w:p>
    <w:p>
      <w:pPr>
        <w:pStyle w:val="BodyText"/>
      </w:pPr>
      <w:r>
        <w:t xml:space="preserve">Moreover, I have a strong understanding of Canadian workplace culture and professional standards. My certifications, including [relevant certifications: e.g., P.E. (Professional Engineer) in Canada or IEEE membership], reflect my dedication to upholding the highest ethical and technical standards. These qualifications enable me to seamlessly integrate into your team and contribute from day one.</w:t>
      </w:r>
    </w:p>
    <w:bookmarkEnd w:id="22"/>
    <w:bookmarkStart w:id="23" w:name="why-canada-vancouver"/>
    <w:p>
      <w:pPr>
        <w:pStyle w:val="Heading2"/>
      </w:pPr>
      <w:r>
        <w:t xml:space="preserve">Why Canada Vancouver?</w:t>
      </w:r>
    </w:p>
    <w:p>
      <w:pPr>
        <w:pStyle w:val="FirstParagraph"/>
      </w:pPr>
      <w:r>
        <w:t xml:space="preserve">Canada Vancouver’s reputation as a hub for technology, green innovation, and quality of life makes it an ideal location for my career growth. The city’s vibrant tech ecosystem, supported by institutions like the University of British Columbia and local startups, offers endless opportunities to push the boundaries of electrical engineering. I am particularly inspired by Vancouver’s commitment to smart cities and renewable energy initiatives, which align perfectly with my professional interests.</w:t>
      </w:r>
    </w:p>
    <w:p>
      <w:pPr>
        <w:pStyle w:val="BodyText"/>
      </w:pPr>
      <w:r>
        <w:t xml:space="preserve">Furthermore, Canada Vancouver’s emphasis on work-life balance and community engagement resonates with my personal values. I am eager to contribute not only as an Electrical Engineer but also as a member of a forward-thinking, inclusive team that prioritizes both professional excellence and social responsibility.</w:t>
      </w:r>
    </w:p>
    <w:bookmarkEnd w:id="23"/>
    <w:bookmarkStart w:id="24" w:name="conclusion"/>
    <w:p>
      <w:pPr>
        <w:pStyle w:val="Heading2"/>
      </w:pPr>
      <w:r>
        <w:t xml:space="preserve">Conclusion</w:t>
      </w:r>
    </w:p>
    <w:p>
      <w:pPr>
        <w:pStyle w:val="FirstParagraph"/>
      </w:pPr>
      <w:r>
        <w:t xml:space="preserve">In conclusion, I am confident that my technical expertise, project experience in Canada Vancouver, and passion for sustainable engineering make me a strong candidate for this position. I would welcome the opportunity to discuss how my skills and vision align with your organization’s goals. Thank you for considering my application. I look forward to the possibility of contributing to your team as an Electrical Engineer in Canada Vancouver.</w:t>
      </w:r>
    </w:p>
    <w:p>
      <w:pPr>
        <w:pStyle w:val="BodyText"/>
      </w:pPr>
      <w:r>
        <w:t xml:space="preserve">Sincerely,</w:t>
      </w:r>
      <w:r>
        <w:br/>
      </w:r>
      <w:r>
        <w:t xml:space="preserve">[Your Full Name]</w:t>
      </w:r>
      <w:r>
        <w:br/>
      </w:r>
      <w:r>
        <w:t xml:space="preserve">[Your Contact Information: Email, Phone Number, LinkedIn Profile]</w:t>
      </w:r>
      <w:r>
        <w:br/>
      </w:r>
      <w:r>
        <w:t xml:space="preserve">[Optional: Address or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 Canada Vancouver</dc:title>
  <dc:creator/>
  <dc:language>en</dc:language>
  <cp:keywords/>
  <dcterms:created xsi:type="dcterms:W3CDTF">2026-07-19T06:02:12Z</dcterms:created>
  <dcterms:modified xsi:type="dcterms:W3CDTF">2026-07-19T06:02:12Z</dcterms:modified>
</cp:coreProperties>
</file>

<file path=docProps/custom.xml><?xml version="1.0" encoding="utf-8"?>
<Properties xmlns="http://schemas.openxmlformats.org/officeDocument/2006/custom-properties" xmlns:vt="http://schemas.openxmlformats.org/officeDocument/2006/docPropsVTypes"/>
</file>